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2655F" w14:textId="1EF23C80" w:rsidR="00DC4AEE" w:rsidRP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>Activity Survey Tracking</w:t>
      </w:r>
    </w:p>
    <w:p w14:paraId="4EA2A416" w14:textId="43E7325F" w:rsid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>Day 1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 xml:space="preserve">Da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7C3390" w14:paraId="65F11F78" w14:textId="77777777" w:rsidTr="007C3390">
        <w:tc>
          <w:tcPr>
            <w:tcW w:w="2091" w:type="dxa"/>
          </w:tcPr>
          <w:p w14:paraId="2914A176" w14:textId="44095903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1782FF6A" w14:textId="7894ACFA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178D4D4B" w14:textId="46CED37A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22DAEA2C" w14:textId="4ABFE0C4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Survey</w:t>
            </w:r>
            <w:r w:rsidR="00D33F29">
              <w:rPr>
                <w:rFonts w:ascii="Century Gothic" w:hAnsi="Century Gothic"/>
                <w:b/>
                <w:bCs/>
              </w:rPr>
              <w:t>s</w:t>
            </w:r>
            <w:r>
              <w:rPr>
                <w:rFonts w:ascii="Century Gothic" w:hAnsi="Century Gothic"/>
                <w:b/>
                <w:bCs/>
              </w:rPr>
              <w:t xml:space="preserve"> completed?</w:t>
            </w:r>
          </w:p>
        </w:tc>
        <w:tc>
          <w:tcPr>
            <w:tcW w:w="2092" w:type="dxa"/>
          </w:tcPr>
          <w:p w14:paraId="43566F1A" w14:textId="66772D52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7C3390" w14:paraId="4CB68CC3" w14:textId="77777777" w:rsidTr="007C3390">
        <w:tc>
          <w:tcPr>
            <w:tcW w:w="2091" w:type="dxa"/>
          </w:tcPr>
          <w:p w14:paraId="6E51356D" w14:textId="3FFC7988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3C7B99F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CCDC2C9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B68C1C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229E802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345A877" w14:textId="77777777" w:rsidTr="007C3390">
        <w:tc>
          <w:tcPr>
            <w:tcW w:w="2091" w:type="dxa"/>
          </w:tcPr>
          <w:p w14:paraId="1242EE62" w14:textId="53CF2E39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2CBFDB6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50C1ED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02C943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93DCF46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179173B" w14:textId="77777777" w:rsidTr="007C3390">
        <w:tc>
          <w:tcPr>
            <w:tcW w:w="2091" w:type="dxa"/>
          </w:tcPr>
          <w:p w14:paraId="125CB69F" w14:textId="4E2D160D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09D6BFFE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E9018A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0EFDBC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F28F62D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659170D" w14:textId="77777777" w:rsidTr="007C3390">
        <w:tc>
          <w:tcPr>
            <w:tcW w:w="2091" w:type="dxa"/>
          </w:tcPr>
          <w:p w14:paraId="5D7D0813" w14:textId="32B3C64B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20ABB259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E5B3F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359D9E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BEC613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5E6A1B4" w14:textId="77777777" w:rsidTr="007C3390">
        <w:tc>
          <w:tcPr>
            <w:tcW w:w="2091" w:type="dxa"/>
          </w:tcPr>
          <w:p w14:paraId="22D6126F" w14:textId="35CAEF5B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098DF57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60E47C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E4283C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7E84D3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F399196" w14:textId="77777777" w:rsidTr="007C3390">
        <w:tc>
          <w:tcPr>
            <w:tcW w:w="2091" w:type="dxa"/>
          </w:tcPr>
          <w:p w14:paraId="4BD639C0" w14:textId="454D542B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74725FE6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D602F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3DE7F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CFA090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821B780" w14:textId="77777777" w:rsidTr="007C3390">
        <w:tc>
          <w:tcPr>
            <w:tcW w:w="2091" w:type="dxa"/>
          </w:tcPr>
          <w:p w14:paraId="2E92EFE0" w14:textId="42A2D4DB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560929A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890F91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B0AB0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09D931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940E0A5" w14:textId="77777777" w:rsidTr="007C3390">
        <w:tc>
          <w:tcPr>
            <w:tcW w:w="2091" w:type="dxa"/>
          </w:tcPr>
          <w:p w14:paraId="7066D0F2" w14:textId="7BCCAA39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336AC48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2026F8C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7E150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FA0FE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6A965B5" w14:textId="77777777" w:rsidTr="007C3390">
        <w:tc>
          <w:tcPr>
            <w:tcW w:w="2091" w:type="dxa"/>
          </w:tcPr>
          <w:p w14:paraId="08C04058" w14:textId="75AB56A6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52711CB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866E9B9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21513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C35CA9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2CF560D" w14:textId="77777777" w:rsidTr="007C3390">
        <w:tc>
          <w:tcPr>
            <w:tcW w:w="2091" w:type="dxa"/>
          </w:tcPr>
          <w:p w14:paraId="334AC2DF" w14:textId="1FB79A8D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5622B256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20787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BA444C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8DAF40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094E88E" w14:textId="77777777" w:rsidTr="007C3390">
        <w:tc>
          <w:tcPr>
            <w:tcW w:w="2091" w:type="dxa"/>
          </w:tcPr>
          <w:p w14:paraId="479610A1" w14:textId="55FFEFFB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6308D99C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912FCE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DE3CE8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776B89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51E0F4F" w14:textId="77777777" w:rsidTr="007C3390">
        <w:tc>
          <w:tcPr>
            <w:tcW w:w="2091" w:type="dxa"/>
          </w:tcPr>
          <w:p w14:paraId="067D3374" w14:textId="48A8895B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0C2B9A86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D3AEB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E195FD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743F51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DA0B183" w14:textId="77777777" w:rsidTr="007C3390">
        <w:tc>
          <w:tcPr>
            <w:tcW w:w="2091" w:type="dxa"/>
          </w:tcPr>
          <w:p w14:paraId="2C87328C" w14:textId="10FCD9C2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59AAFE06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FE00BDE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33F56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15A3B4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4224041" w14:textId="77777777" w:rsidTr="007C3390">
        <w:tc>
          <w:tcPr>
            <w:tcW w:w="2091" w:type="dxa"/>
          </w:tcPr>
          <w:p w14:paraId="3049F43E" w14:textId="178AE67A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202BB05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17B2F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39BFFD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9873C5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9206901" w14:textId="77777777" w:rsidTr="007C3390">
        <w:tc>
          <w:tcPr>
            <w:tcW w:w="2091" w:type="dxa"/>
          </w:tcPr>
          <w:p w14:paraId="63B5C509" w14:textId="33626810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4F54CE26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75668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EAA03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10EB51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CA7751D" w14:textId="77777777" w:rsidTr="007C3390">
        <w:tc>
          <w:tcPr>
            <w:tcW w:w="2091" w:type="dxa"/>
          </w:tcPr>
          <w:p w14:paraId="560EE525" w14:textId="48FE8FE2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14798FE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692C4D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958AB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EF6C9C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F2B2422" w14:textId="77777777" w:rsidTr="007C3390">
        <w:tc>
          <w:tcPr>
            <w:tcW w:w="2091" w:type="dxa"/>
          </w:tcPr>
          <w:p w14:paraId="5ADBB8D8" w14:textId="5D1D7631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3A4F23C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91CD6C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267397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14B9DD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8EA04CB" w14:textId="77777777" w:rsidTr="007C3390">
        <w:tc>
          <w:tcPr>
            <w:tcW w:w="2091" w:type="dxa"/>
          </w:tcPr>
          <w:p w14:paraId="4B9A5DD6" w14:textId="5A1754AF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7C0EB241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AD96DC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56845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C1F5419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B556732" w14:textId="77777777" w:rsidTr="007C3390">
        <w:tc>
          <w:tcPr>
            <w:tcW w:w="2091" w:type="dxa"/>
          </w:tcPr>
          <w:p w14:paraId="48B1E98F" w14:textId="6907D190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6C59DF86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E109F2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A4762E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FAA178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5E1CC36" w14:textId="77777777" w:rsidTr="007C3390">
        <w:tc>
          <w:tcPr>
            <w:tcW w:w="2091" w:type="dxa"/>
          </w:tcPr>
          <w:p w14:paraId="25158367" w14:textId="4094BF1B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455EBDDD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EA6B102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E17EE1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4CD5FD2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0B5E472" w14:textId="77777777" w:rsidTr="007C3390">
        <w:tc>
          <w:tcPr>
            <w:tcW w:w="2091" w:type="dxa"/>
          </w:tcPr>
          <w:p w14:paraId="59D49FD9" w14:textId="1AA452EA" w:rsidR="007C3390" w:rsidRPr="007C3390" w:rsidRDefault="007C3390" w:rsidP="007C3390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4D05305B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B1CFBC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1F50B7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0C6ABB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DF6D162" w14:textId="77777777" w:rsidTr="007C3390">
        <w:tc>
          <w:tcPr>
            <w:tcW w:w="2091" w:type="dxa"/>
          </w:tcPr>
          <w:p w14:paraId="1AC6BFDE" w14:textId="2D0DA9C2" w:rsidR="007C3390" w:rsidRPr="007C3390" w:rsidRDefault="007C3390" w:rsidP="007C3390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55BB66D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64182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FE3FF1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FE7E2D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09E9394" w14:textId="77777777" w:rsidTr="007C3390">
        <w:tc>
          <w:tcPr>
            <w:tcW w:w="2091" w:type="dxa"/>
          </w:tcPr>
          <w:p w14:paraId="2A84E060" w14:textId="00364DA6" w:rsidR="007C3390" w:rsidRPr="007C3390" w:rsidRDefault="007C3390" w:rsidP="007C3390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46A096B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9C2F48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2A9C4D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8BB32F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BA5FD85" w14:textId="77777777" w:rsidTr="007C3390">
        <w:tc>
          <w:tcPr>
            <w:tcW w:w="2091" w:type="dxa"/>
          </w:tcPr>
          <w:p w14:paraId="74260502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9B251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EBF8C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B4583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BA81E7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64D3B13" w14:textId="77777777" w:rsidTr="007C3390">
        <w:tc>
          <w:tcPr>
            <w:tcW w:w="2091" w:type="dxa"/>
          </w:tcPr>
          <w:p w14:paraId="66026219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47A3519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53B5A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6CC30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C81B01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6DB6469" w14:textId="77777777" w:rsidTr="007C3390">
        <w:tc>
          <w:tcPr>
            <w:tcW w:w="2091" w:type="dxa"/>
          </w:tcPr>
          <w:p w14:paraId="18A1E738" w14:textId="73A1A0D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Other locations…</w:t>
            </w:r>
          </w:p>
        </w:tc>
        <w:tc>
          <w:tcPr>
            <w:tcW w:w="2091" w:type="dxa"/>
          </w:tcPr>
          <w:p w14:paraId="1630186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24DEB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780EE4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841941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003727E" w14:textId="77777777" w:rsidTr="007C3390">
        <w:tc>
          <w:tcPr>
            <w:tcW w:w="2091" w:type="dxa"/>
          </w:tcPr>
          <w:p w14:paraId="7ABA7958" w14:textId="55FF171D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</w:p>
        </w:tc>
        <w:tc>
          <w:tcPr>
            <w:tcW w:w="2091" w:type="dxa"/>
          </w:tcPr>
          <w:p w14:paraId="5ECE1CC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32E93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029C489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D65A8A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5745654" w14:textId="77777777" w:rsidTr="007C3390">
        <w:tc>
          <w:tcPr>
            <w:tcW w:w="2091" w:type="dxa"/>
          </w:tcPr>
          <w:p w14:paraId="769F0109" w14:textId="3626AA4C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4CF7BF1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6AA2E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F8780C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7222F1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72FCDF1" w14:textId="77777777" w:rsidTr="007C3390">
        <w:tc>
          <w:tcPr>
            <w:tcW w:w="2091" w:type="dxa"/>
          </w:tcPr>
          <w:p w14:paraId="4B129232" w14:textId="045FFBA2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 ward</w:t>
            </w:r>
          </w:p>
        </w:tc>
        <w:tc>
          <w:tcPr>
            <w:tcW w:w="2091" w:type="dxa"/>
          </w:tcPr>
          <w:p w14:paraId="227F7736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F0D0D7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2C94BB9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F6A970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0337EA1" w14:textId="77777777" w:rsidTr="007C3390">
        <w:tc>
          <w:tcPr>
            <w:tcW w:w="2091" w:type="dxa"/>
          </w:tcPr>
          <w:p w14:paraId="655FC919" w14:textId="74F3B0F9" w:rsidR="007C3390" w:rsidRDefault="00BD73A9" w:rsidP="007C3390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…</w:t>
            </w:r>
          </w:p>
        </w:tc>
        <w:tc>
          <w:tcPr>
            <w:tcW w:w="2091" w:type="dxa"/>
          </w:tcPr>
          <w:p w14:paraId="26B2B21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66759E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BB0BC2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3BEF7C1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78F0A0F" w14:textId="77777777" w:rsidTr="007C3390">
        <w:tc>
          <w:tcPr>
            <w:tcW w:w="2091" w:type="dxa"/>
          </w:tcPr>
          <w:p w14:paraId="70E19B4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0F1CC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0D0EA3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9B648F2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1196D9D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CCAECFF" w14:textId="77777777" w:rsidTr="007C3390">
        <w:tc>
          <w:tcPr>
            <w:tcW w:w="2091" w:type="dxa"/>
          </w:tcPr>
          <w:p w14:paraId="5EB1907B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00B42B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0CCEA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5FDDBE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DCA813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BF8D162" w14:textId="77777777" w:rsidTr="007C3390">
        <w:tc>
          <w:tcPr>
            <w:tcW w:w="2091" w:type="dxa"/>
          </w:tcPr>
          <w:p w14:paraId="035BB0E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9EB262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2E4E5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803972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7289C16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876B87B" w14:textId="77777777" w:rsidTr="007C3390">
        <w:tc>
          <w:tcPr>
            <w:tcW w:w="2091" w:type="dxa"/>
          </w:tcPr>
          <w:p w14:paraId="7ECBF4FD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827B3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BE60D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3972E2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9D200D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8E79619" w14:textId="77777777" w:rsidTr="007C3390">
        <w:tc>
          <w:tcPr>
            <w:tcW w:w="2091" w:type="dxa"/>
          </w:tcPr>
          <w:p w14:paraId="7687043C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4BA6E7B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2D21B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749E0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1DEBC3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54C57DF" w14:textId="77777777" w:rsidTr="007C3390">
        <w:tc>
          <w:tcPr>
            <w:tcW w:w="2091" w:type="dxa"/>
          </w:tcPr>
          <w:p w14:paraId="794D592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7622521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37357B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00BAF5D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B534A0B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20EC328" w14:textId="77777777" w:rsidTr="007C3390">
        <w:tc>
          <w:tcPr>
            <w:tcW w:w="2091" w:type="dxa"/>
          </w:tcPr>
          <w:p w14:paraId="4873227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FF2FB1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D54CB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4EC601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B2F564E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0995769" w14:textId="77777777" w:rsidTr="007C3390">
        <w:tc>
          <w:tcPr>
            <w:tcW w:w="2091" w:type="dxa"/>
          </w:tcPr>
          <w:p w14:paraId="3522442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9E8A7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3253A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BF89C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B1570E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FD8C435" w14:textId="77777777" w:rsidTr="007C3390">
        <w:tc>
          <w:tcPr>
            <w:tcW w:w="2091" w:type="dxa"/>
          </w:tcPr>
          <w:p w14:paraId="726CEC9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BCA92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B230C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064CE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2C161FB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A1F26C6" w14:textId="77777777" w:rsidTr="007C3390">
        <w:tc>
          <w:tcPr>
            <w:tcW w:w="2091" w:type="dxa"/>
          </w:tcPr>
          <w:p w14:paraId="42E47E11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C51D2E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FD40BB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4A929AB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8B02F9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2D56776" w14:textId="77777777" w:rsidTr="007C3390">
        <w:tc>
          <w:tcPr>
            <w:tcW w:w="2091" w:type="dxa"/>
          </w:tcPr>
          <w:p w14:paraId="7002FA2E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D44BCE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0FF669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6CE3B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8691848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F733E15" w14:textId="77777777" w:rsidTr="007C3390">
        <w:tc>
          <w:tcPr>
            <w:tcW w:w="2091" w:type="dxa"/>
          </w:tcPr>
          <w:p w14:paraId="02E86BEE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81461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6A451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AE922FB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CEF9D5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0A047EF" w14:textId="77777777" w:rsidTr="007C3390">
        <w:tc>
          <w:tcPr>
            <w:tcW w:w="2091" w:type="dxa"/>
          </w:tcPr>
          <w:p w14:paraId="78EEEBD5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DA39BA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E5450C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C96CB3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FFE7A22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D2C4CFA" w14:textId="77777777" w:rsidTr="007C3390">
        <w:tc>
          <w:tcPr>
            <w:tcW w:w="2091" w:type="dxa"/>
          </w:tcPr>
          <w:p w14:paraId="3A2B1973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27C12B7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E6CA54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ECB5CF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0079000" w14:textId="77777777" w:rsidR="007C3390" w:rsidRDefault="007C3390" w:rsidP="007C3390">
            <w:pPr>
              <w:rPr>
                <w:rFonts w:ascii="Century Gothic" w:hAnsi="Century Gothic"/>
                <w:b/>
                <w:bCs/>
              </w:rPr>
            </w:pPr>
          </w:p>
        </w:tc>
      </w:tr>
    </w:tbl>
    <w:p w14:paraId="0115A027" w14:textId="24CEAFF9" w:rsidR="007C3390" w:rsidRDefault="007C3390" w:rsidP="007C3390">
      <w:pPr>
        <w:rPr>
          <w:rFonts w:ascii="Century Gothic" w:hAnsi="Century Gothic"/>
          <w:b/>
          <w:bCs/>
        </w:rPr>
      </w:pPr>
    </w:p>
    <w:p w14:paraId="7B1694A7" w14:textId="77777777" w:rsidR="007C3390" w:rsidRP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</w:p>
    <w:p w14:paraId="2C51BA76" w14:textId="483B07A4" w:rsid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>
        <w:rPr>
          <w:rFonts w:ascii="Century Gothic" w:hAnsi="Century Gothic"/>
          <w:b/>
          <w:bCs/>
        </w:rPr>
        <w:t>2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>D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7C3390" w14:paraId="43BFA632" w14:textId="77777777" w:rsidTr="00B821EF">
        <w:tc>
          <w:tcPr>
            <w:tcW w:w="2091" w:type="dxa"/>
          </w:tcPr>
          <w:p w14:paraId="566B1B0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65F7E2E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71C8CD8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3F8269F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Survey completed?</w:t>
            </w:r>
          </w:p>
        </w:tc>
        <w:tc>
          <w:tcPr>
            <w:tcW w:w="2092" w:type="dxa"/>
          </w:tcPr>
          <w:p w14:paraId="09274CF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7C3390" w14:paraId="65088C14" w14:textId="77777777" w:rsidTr="00B821EF">
        <w:tc>
          <w:tcPr>
            <w:tcW w:w="2091" w:type="dxa"/>
          </w:tcPr>
          <w:p w14:paraId="2A57B48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01B5ECF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4FDF7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23C08F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430891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E209E1A" w14:textId="77777777" w:rsidTr="00B821EF">
        <w:tc>
          <w:tcPr>
            <w:tcW w:w="2091" w:type="dxa"/>
          </w:tcPr>
          <w:p w14:paraId="13F2BFB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62B2CC1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4D6A8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4FD59E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66F7D2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AEB09F7" w14:textId="77777777" w:rsidTr="00B821EF">
        <w:tc>
          <w:tcPr>
            <w:tcW w:w="2091" w:type="dxa"/>
          </w:tcPr>
          <w:p w14:paraId="345E24F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1ABDB3B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A410A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1EBD3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D4DC0D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D76E8C9" w14:textId="77777777" w:rsidTr="00B821EF">
        <w:tc>
          <w:tcPr>
            <w:tcW w:w="2091" w:type="dxa"/>
          </w:tcPr>
          <w:p w14:paraId="65EA12C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5FDE87F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714349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31DDA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D11C31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EAE6F6E" w14:textId="77777777" w:rsidTr="00B821EF">
        <w:tc>
          <w:tcPr>
            <w:tcW w:w="2091" w:type="dxa"/>
          </w:tcPr>
          <w:p w14:paraId="25CD11C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4730DAC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847224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BFAA09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8EE729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6C4A915" w14:textId="77777777" w:rsidTr="00B821EF">
        <w:tc>
          <w:tcPr>
            <w:tcW w:w="2091" w:type="dxa"/>
          </w:tcPr>
          <w:p w14:paraId="34F5BCE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525BEF8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02296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FB0FD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F9B602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3A81A03" w14:textId="77777777" w:rsidTr="00B821EF">
        <w:tc>
          <w:tcPr>
            <w:tcW w:w="2091" w:type="dxa"/>
          </w:tcPr>
          <w:p w14:paraId="2197809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4C2C10C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8C241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516DF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6F5180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48C7E8A" w14:textId="77777777" w:rsidTr="00B821EF">
        <w:tc>
          <w:tcPr>
            <w:tcW w:w="2091" w:type="dxa"/>
          </w:tcPr>
          <w:p w14:paraId="12FAD1E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3B52C16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0D2D21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D2298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390C96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5798004" w14:textId="77777777" w:rsidTr="00B821EF">
        <w:tc>
          <w:tcPr>
            <w:tcW w:w="2091" w:type="dxa"/>
          </w:tcPr>
          <w:p w14:paraId="2CDF5E7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10377EA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039A5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44361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0DB3B2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04AA54B" w14:textId="77777777" w:rsidTr="00B821EF">
        <w:tc>
          <w:tcPr>
            <w:tcW w:w="2091" w:type="dxa"/>
          </w:tcPr>
          <w:p w14:paraId="3130F76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3E906EC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5F7B1B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6ACF3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9C613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6941949" w14:textId="77777777" w:rsidTr="00B821EF">
        <w:tc>
          <w:tcPr>
            <w:tcW w:w="2091" w:type="dxa"/>
          </w:tcPr>
          <w:p w14:paraId="5AB4032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46E94E3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69D75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77E6A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4D83C7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684FAF5" w14:textId="77777777" w:rsidTr="00B821EF">
        <w:tc>
          <w:tcPr>
            <w:tcW w:w="2091" w:type="dxa"/>
          </w:tcPr>
          <w:p w14:paraId="2A9AFBF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16C1ACC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F0DBA3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CAD8FB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9705BF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1BB305D" w14:textId="77777777" w:rsidTr="00B821EF">
        <w:tc>
          <w:tcPr>
            <w:tcW w:w="2091" w:type="dxa"/>
          </w:tcPr>
          <w:p w14:paraId="769C55E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6697808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2A117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EC969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C5AC81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58E542A" w14:textId="77777777" w:rsidTr="00B821EF">
        <w:tc>
          <w:tcPr>
            <w:tcW w:w="2091" w:type="dxa"/>
          </w:tcPr>
          <w:p w14:paraId="253B2BF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6A13585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30A36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F956D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7849D2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8542726" w14:textId="77777777" w:rsidTr="00B821EF">
        <w:tc>
          <w:tcPr>
            <w:tcW w:w="2091" w:type="dxa"/>
          </w:tcPr>
          <w:p w14:paraId="603F850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7FE053F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01D11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CBF5F8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4C1C29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4BD855C" w14:textId="77777777" w:rsidTr="00B821EF">
        <w:tc>
          <w:tcPr>
            <w:tcW w:w="2091" w:type="dxa"/>
          </w:tcPr>
          <w:p w14:paraId="4F6ED16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6963DB7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6E6706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1728D3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2A0252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454CE78" w14:textId="77777777" w:rsidTr="00B821EF">
        <w:tc>
          <w:tcPr>
            <w:tcW w:w="2091" w:type="dxa"/>
          </w:tcPr>
          <w:p w14:paraId="65B1E58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74BE397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0B0500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6FAA0F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7FDF2B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A251689" w14:textId="77777777" w:rsidTr="00B821EF">
        <w:tc>
          <w:tcPr>
            <w:tcW w:w="2091" w:type="dxa"/>
          </w:tcPr>
          <w:p w14:paraId="4481745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3559D20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DC146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0707B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FC0951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92D555E" w14:textId="77777777" w:rsidTr="00B821EF">
        <w:tc>
          <w:tcPr>
            <w:tcW w:w="2091" w:type="dxa"/>
          </w:tcPr>
          <w:p w14:paraId="5BDE5B9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7C6B7C5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28D744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B20EC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4ED930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2628B58" w14:textId="77777777" w:rsidTr="00B821EF">
        <w:tc>
          <w:tcPr>
            <w:tcW w:w="2091" w:type="dxa"/>
          </w:tcPr>
          <w:p w14:paraId="5B30E65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7E0186B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B9A4F5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9E3427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E7A3C2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9B0D4D7" w14:textId="77777777" w:rsidTr="00B821EF">
        <w:tc>
          <w:tcPr>
            <w:tcW w:w="2091" w:type="dxa"/>
          </w:tcPr>
          <w:p w14:paraId="79888D73" w14:textId="77777777" w:rsidR="007C3390" w:rsidRPr="007C3390" w:rsidRDefault="007C3390" w:rsidP="00B821EF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06A776D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876F9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D20C3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C2B719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16837F1" w14:textId="77777777" w:rsidTr="00B821EF">
        <w:tc>
          <w:tcPr>
            <w:tcW w:w="2091" w:type="dxa"/>
          </w:tcPr>
          <w:p w14:paraId="4FE21E09" w14:textId="77777777" w:rsidR="007C3390" w:rsidRPr="007C3390" w:rsidRDefault="007C3390" w:rsidP="00B821EF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30A7289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CE1E1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648F3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1D7732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00969E1" w14:textId="77777777" w:rsidTr="00B821EF">
        <w:tc>
          <w:tcPr>
            <w:tcW w:w="2091" w:type="dxa"/>
          </w:tcPr>
          <w:p w14:paraId="5636DD90" w14:textId="77777777" w:rsidR="007C3390" w:rsidRPr="007C3390" w:rsidRDefault="007C3390" w:rsidP="00B821EF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11DEB2F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7842C1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9BFB9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F10BC0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34574F9" w14:textId="77777777" w:rsidTr="00B821EF">
        <w:tc>
          <w:tcPr>
            <w:tcW w:w="2091" w:type="dxa"/>
          </w:tcPr>
          <w:p w14:paraId="042F855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E1B926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2CC769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8ED77B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9155AB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57427AF" w14:textId="77777777" w:rsidTr="00B821EF">
        <w:tc>
          <w:tcPr>
            <w:tcW w:w="2091" w:type="dxa"/>
          </w:tcPr>
          <w:p w14:paraId="1AA5362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F1BF4E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E9008C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ACBA1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B6BE66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A2BE333" w14:textId="77777777" w:rsidTr="00B821EF">
        <w:tc>
          <w:tcPr>
            <w:tcW w:w="2091" w:type="dxa"/>
          </w:tcPr>
          <w:p w14:paraId="64234BF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Other locations…</w:t>
            </w:r>
          </w:p>
        </w:tc>
        <w:tc>
          <w:tcPr>
            <w:tcW w:w="2091" w:type="dxa"/>
          </w:tcPr>
          <w:p w14:paraId="392682C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573AE5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F2F86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12F2F0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92571FC" w14:textId="77777777" w:rsidTr="00B821EF">
        <w:tc>
          <w:tcPr>
            <w:tcW w:w="2091" w:type="dxa"/>
          </w:tcPr>
          <w:p w14:paraId="00B81C8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</w:p>
        </w:tc>
        <w:tc>
          <w:tcPr>
            <w:tcW w:w="2091" w:type="dxa"/>
          </w:tcPr>
          <w:p w14:paraId="322C455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6CAE3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F652FC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7E64D0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04723FB" w14:textId="77777777" w:rsidTr="00B821EF">
        <w:tc>
          <w:tcPr>
            <w:tcW w:w="2091" w:type="dxa"/>
          </w:tcPr>
          <w:p w14:paraId="0C92C12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7509425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422A5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860254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B81DEA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E0BBFD5" w14:textId="77777777" w:rsidTr="00B821EF">
        <w:tc>
          <w:tcPr>
            <w:tcW w:w="2091" w:type="dxa"/>
          </w:tcPr>
          <w:p w14:paraId="143C04F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 ward</w:t>
            </w:r>
          </w:p>
        </w:tc>
        <w:tc>
          <w:tcPr>
            <w:tcW w:w="2091" w:type="dxa"/>
          </w:tcPr>
          <w:p w14:paraId="5D9734B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CE718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E5229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F6D456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B65002B" w14:textId="77777777" w:rsidTr="00B821EF">
        <w:tc>
          <w:tcPr>
            <w:tcW w:w="2091" w:type="dxa"/>
          </w:tcPr>
          <w:p w14:paraId="43CB125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08B63C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E7FB0C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3AD497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9E904A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78C4A8C" w14:textId="77777777" w:rsidTr="00B821EF">
        <w:tc>
          <w:tcPr>
            <w:tcW w:w="2091" w:type="dxa"/>
          </w:tcPr>
          <w:p w14:paraId="7CC4489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22847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4032A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E4FD3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4D26C2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E09A4F1" w14:textId="77777777" w:rsidTr="00B821EF">
        <w:tc>
          <w:tcPr>
            <w:tcW w:w="2091" w:type="dxa"/>
          </w:tcPr>
          <w:p w14:paraId="2C1494A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98BD6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A75C0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183690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9618A7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73A3E59" w14:textId="77777777" w:rsidTr="00B821EF">
        <w:tc>
          <w:tcPr>
            <w:tcW w:w="2091" w:type="dxa"/>
          </w:tcPr>
          <w:p w14:paraId="730968E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B09988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2E57C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EA3F1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B8422D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078E4BF" w14:textId="77777777" w:rsidTr="00B821EF">
        <w:tc>
          <w:tcPr>
            <w:tcW w:w="2091" w:type="dxa"/>
          </w:tcPr>
          <w:p w14:paraId="6076897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8374D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2720B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C1E216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AF47D5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56F38B5" w14:textId="77777777" w:rsidTr="00B821EF">
        <w:tc>
          <w:tcPr>
            <w:tcW w:w="2091" w:type="dxa"/>
          </w:tcPr>
          <w:p w14:paraId="38EC361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8E343B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A93CA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890B4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883054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071F2B0" w14:textId="77777777" w:rsidTr="00B821EF">
        <w:tc>
          <w:tcPr>
            <w:tcW w:w="2091" w:type="dxa"/>
          </w:tcPr>
          <w:p w14:paraId="76DF5A8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A0168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58C0E4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90CBBA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8877A7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1E9F58E" w14:textId="77777777" w:rsidTr="00B821EF">
        <w:tc>
          <w:tcPr>
            <w:tcW w:w="2091" w:type="dxa"/>
          </w:tcPr>
          <w:p w14:paraId="7E77FA0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BC042F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9D72A1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E76C56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80668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382F315" w14:textId="77777777" w:rsidTr="00B821EF">
        <w:tc>
          <w:tcPr>
            <w:tcW w:w="2091" w:type="dxa"/>
          </w:tcPr>
          <w:p w14:paraId="077DF80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6A08A7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ED065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18D94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354490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0847C8A" w14:textId="77777777" w:rsidTr="00B821EF">
        <w:tc>
          <w:tcPr>
            <w:tcW w:w="2091" w:type="dxa"/>
          </w:tcPr>
          <w:p w14:paraId="21B4161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BF4ED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A3F43B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815F8F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DFCA64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3AFB7BC" w14:textId="77777777" w:rsidTr="00B821EF">
        <w:tc>
          <w:tcPr>
            <w:tcW w:w="2091" w:type="dxa"/>
          </w:tcPr>
          <w:p w14:paraId="15AA863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EAA0E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2C747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7E022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225801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DA1F53E" w14:textId="77777777" w:rsidTr="00B821EF">
        <w:tc>
          <w:tcPr>
            <w:tcW w:w="2091" w:type="dxa"/>
          </w:tcPr>
          <w:p w14:paraId="3728AF2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ED3F4F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6A398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2D723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C838C1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CBB2B1C" w14:textId="77777777" w:rsidTr="00B821EF">
        <w:tc>
          <w:tcPr>
            <w:tcW w:w="2091" w:type="dxa"/>
          </w:tcPr>
          <w:p w14:paraId="794A2FC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E17C0A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045CA8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076DE4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B39353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7F17689" w14:textId="77777777" w:rsidTr="00B821EF">
        <w:tc>
          <w:tcPr>
            <w:tcW w:w="2091" w:type="dxa"/>
          </w:tcPr>
          <w:p w14:paraId="3371D0D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66027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78EC0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03210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917FA7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F133D02" w14:textId="77777777" w:rsidTr="00B821EF">
        <w:tc>
          <w:tcPr>
            <w:tcW w:w="2091" w:type="dxa"/>
          </w:tcPr>
          <w:p w14:paraId="155D398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4753FD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1E293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D1FF93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EA8DC2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</w:tbl>
    <w:p w14:paraId="701831F7" w14:textId="77777777" w:rsidR="007C3390" w:rsidRPr="007C3390" w:rsidRDefault="007C3390" w:rsidP="007C3390">
      <w:pPr>
        <w:rPr>
          <w:rFonts w:ascii="Century Gothic" w:hAnsi="Century Gothic"/>
          <w:b/>
          <w:bCs/>
        </w:rPr>
      </w:pPr>
    </w:p>
    <w:p w14:paraId="6B41D26E" w14:textId="77777777" w:rsidR="007C3390" w:rsidRP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</w:p>
    <w:p w14:paraId="5732AFFC" w14:textId="1BA107DB" w:rsid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>
        <w:rPr>
          <w:rFonts w:ascii="Century Gothic" w:hAnsi="Century Gothic"/>
          <w:b/>
          <w:bCs/>
        </w:rPr>
        <w:t>3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>D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7C3390" w14:paraId="434B016D" w14:textId="77777777" w:rsidTr="00B821EF">
        <w:tc>
          <w:tcPr>
            <w:tcW w:w="2091" w:type="dxa"/>
          </w:tcPr>
          <w:p w14:paraId="4E96314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72ED961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1FA3984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6216480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Survey completed?</w:t>
            </w:r>
          </w:p>
        </w:tc>
        <w:tc>
          <w:tcPr>
            <w:tcW w:w="2092" w:type="dxa"/>
          </w:tcPr>
          <w:p w14:paraId="0BD69CD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7C3390" w14:paraId="2756B044" w14:textId="77777777" w:rsidTr="00B821EF">
        <w:tc>
          <w:tcPr>
            <w:tcW w:w="2091" w:type="dxa"/>
          </w:tcPr>
          <w:p w14:paraId="2F8283F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3D0DA4F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F7EC32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D1212E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6AF57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D114AB0" w14:textId="77777777" w:rsidTr="00B821EF">
        <w:tc>
          <w:tcPr>
            <w:tcW w:w="2091" w:type="dxa"/>
          </w:tcPr>
          <w:p w14:paraId="43B4EDB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0F10EE4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79227B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0A25A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952EB1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638992F" w14:textId="77777777" w:rsidTr="00B821EF">
        <w:tc>
          <w:tcPr>
            <w:tcW w:w="2091" w:type="dxa"/>
          </w:tcPr>
          <w:p w14:paraId="0B6B156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26211DF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871E6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DA69D4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BEB8AC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F623C59" w14:textId="77777777" w:rsidTr="00B821EF">
        <w:tc>
          <w:tcPr>
            <w:tcW w:w="2091" w:type="dxa"/>
          </w:tcPr>
          <w:p w14:paraId="7459A18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2D97734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62DD7D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7BE084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05170D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740457B" w14:textId="77777777" w:rsidTr="00B821EF">
        <w:tc>
          <w:tcPr>
            <w:tcW w:w="2091" w:type="dxa"/>
          </w:tcPr>
          <w:p w14:paraId="66B1F92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54B0FAD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4937BC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01005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6773BD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9221505" w14:textId="77777777" w:rsidTr="00B821EF">
        <w:tc>
          <w:tcPr>
            <w:tcW w:w="2091" w:type="dxa"/>
          </w:tcPr>
          <w:p w14:paraId="27B6625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1AE86C1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87942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4CA32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C1B94A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12F5128" w14:textId="77777777" w:rsidTr="00B821EF">
        <w:tc>
          <w:tcPr>
            <w:tcW w:w="2091" w:type="dxa"/>
          </w:tcPr>
          <w:p w14:paraId="3B8D388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33BF945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AA0DD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1E1DB3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0A33B8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32860BF" w14:textId="77777777" w:rsidTr="00B821EF">
        <w:tc>
          <w:tcPr>
            <w:tcW w:w="2091" w:type="dxa"/>
          </w:tcPr>
          <w:p w14:paraId="1F493E5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57E8EB5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D9945B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C155B6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A60159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D949B55" w14:textId="77777777" w:rsidTr="00B821EF">
        <w:tc>
          <w:tcPr>
            <w:tcW w:w="2091" w:type="dxa"/>
          </w:tcPr>
          <w:p w14:paraId="4F14700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5E19B06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922C2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B5875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3173D3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B62FA3E" w14:textId="77777777" w:rsidTr="00B821EF">
        <w:tc>
          <w:tcPr>
            <w:tcW w:w="2091" w:type="dxa"/>
          </w:tcPr>
          <w:p w14:paraId="2917EDD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160B078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02D6E8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9F64E1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91EBDC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F097D35" w14:textId="77777777" w:rsidTr="00B821EF">
        <w:tc>
          <w:tcPr>
            <w:tcW w:w="2091" w:type="dxa"/>
          </w:tcPr>
          <w:p w14:paraId="7F2707E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1766C13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0E6F4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D102D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D67B7F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560E50D" w14:textId="77777777" w:rsidTr="00B821EF">
        <w:tc>
          <w:tcPr>
            <w:tcW w:w="2091" w:type="dxa"/>
          </w:tcPr>
          <w:p w14:paraId="5A154B7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7DFD261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AC197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5A296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9F2097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47E66B3" w14:textId="77777777" w:rsidTr="00B821EF">
        <w:tc>
          <w:tcPr>
            <w:tcW w:w="2091" w:type="dxa"/>
          </w:tcPr>
          <w:p w14:paraId="21401BF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337E5A8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64C26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834BA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4F9214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A6AF8FC" w14:textId="77777777" w:rsidTr="00B821EF">
        <w:tc>
          <w:tcPr>
            <w:tcW w:w="2091" w:type="dxa"/>
          </w:tcPr>
          <w:p w14:paraId="6036CCE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3160692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AAEDAD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10DD2C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A5CEFD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57D8324" w14:textId="77777777" w:rsidTr="00B821EF">
        <w:tc>
          <w:tcPr>
            <w:tcW w:w="2091" w:type="dxa"/>
          </w:tcPr>
          <w:p w14:paraId="64DE98A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4A930A3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FC6D9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00468B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431CC7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4A3E8E0" w14:textId="77777777" w:rsidTr="00B821EF">
        <w:tc>
          <w:tcPr>
            <w:tcW w:w="2091" w:type="dxa"/>
          </w:tcPr>
          <w:p w14:paraId="3B1CBF5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58E630F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F1804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8D3B42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CB3467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E996608" w14:textId="77777777" w:rsidTr="00B821EF">
        <w:tc>
          <w:tcPr>
            <w:tcW w:w="2091" w:type="dxa"/>
          </w:tcPr>
          <w:p w14:paraId="0F29AD8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4CF2A07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3036E5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ADE44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B1ACF8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9776168" w14:textId="77777777" w:rsidTr="00B821EF">
        <w:tc>
          <w:tcPr>
            <w:tcW w:w="2091" w:type="dxa"/>
          </w:tcPr>
          <w:p w14:paraId="6DEC2D0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1888438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927D5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DE2A8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A13177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49F0853" w14:textId="77777777" w:rsidTr="00B821EF">
        <w:tc>
          <w:tcPr>
            <w:tcW w:w="2091" w:type="dxa"/>
          </w:tcPr>
          <w:p w14:paraId="33E0A95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4CCCA72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34458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A5C09C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7F0314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B72A960" w14:textId="77777777" w:rsidTr="00B821EF">
        <w:tc>
          <w:tcPr>
            <w:tcW w:w="2091" w:type="dxa"/>
          </w:tcPr>
          <w:p w14:paraId="040F0CF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5071AED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44CFD5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9EE16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239B8C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6509C56" w14:textId="77777777" w:rsidTr="00B821EF">
        <w:tc>
          <w:tcPr>
            <w:tcW w:w="2091" w:type="dxa"/>
          </w:tcPr>
          <w:p w14:paraId="48D87DC0" w14:textId="77777777" w:rsidR="007C3390" w:rsidRPr="007C3390" w:rsidRDefault="007C3390" w:rsidP="00B821EF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345CF93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DD2150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F7DFAD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F0D24F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C7CDF83" w14:textId="77777777" w:rsidTr="00B821EF">
        <w:tc>
          <w:tcPr>
            <w:tcW w:w="2091" w:type="dxa"/>
          </w:tcPr>
          <w:p w14:paraId="5D8A38FA" w14:textId="77777777" w:rsidR="007C3390" w:rsidRPr="007C3390" w:rsidRDefault="007C3390" w:rsidP="00B821EF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1AB8AF5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A2B018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EE78ED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45F70F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543751B" w14:textId="77777777" w:rsidTr="00B821EF">
        <w:tc>
          <w:tcPr>
            <w:tcW w:w="2091" w:type="dxa"/>
          </w:tcPr>
          <w:p w14:paraId="6D977822" w14:textId="77777777" w:rsidR="007C3390" w:rsidRPr="007C3390" w:rsidRDefault="007C3390" w:rsidP="00B821EF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66E89E7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15489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C8E127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166F14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EF9ADB3" w14:textId="77777777" w:rsidTr="00B821EF">
        <w:tc>
          <w:tcPr>
            <w:tcW w:w="2091" w:type="dxa"/>
          </w:tcPr>
          <w:p w14:paraId="77F062C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0946B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AEA310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68620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085FAF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27A04AE" w14:textId="77777777" w:rsidTr="00B821EF">
        <w:tc>
          <w:tcPr>
            <w:tcW w:w="2091" w:type="dxa"/>
          </w:tcPr>
          <w:p w14:paraId="3B8968F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8BE4B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ED3207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9268F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FD110B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BDBF260" w14:textId="77777777" w:rsidTr="00B821EF">
        <w:tc>
          <w:tcPr>
            <w:tcW w:w="2091" w:type="dxa"/>
          </w:tcPr>
          <w:p w14:paraId="7E1271C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Other locations…</w:t>
            </w:r>
          </w:p>
        </w:tc>
        <w:tc>
          <w:tcPr>
            <w:tcW w:w="2091" w:type="dxa"/>
          </w:tcPr>
          <w:p w14:paraId="24A3048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CF296C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8F05F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6E3CA7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B1A8B1B" w14:textId="77777777" w:rsidTr="00B821EF">
        <w:tc>
          <w:tcPr>
            <w:tcW w:w="2091" w:type="dxa"/>
          </w:tcPr>
          <w:p w14:paraId="6FEE4C5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</w:p>
        </w:tc>
        <w:tc>
          <w:tcPr>
            <w:tcW w:w="2091" w:type="dxa"/>
          </w:tcPr>
          <w:p w14:paraId="23F30B4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E05929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D684B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EAE986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D3A4B94" w14:textId="77777777" w:rsidTr="00B821EF">
        <w:tc>
          <w:tcPr>
            <w:tcW w:w="2091" w:type="dxa"/>
          </w:tcPr>
          <w:p w14:paraId="345747C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136A57C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B5E14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9144C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5085F3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78E731E" w14:textId="77777777" w:rsidTr="00B821EF">
        <w:tc>
          <w:tcPr>
            <w:tcW w:w="2091" w:type="dxa"/>
          </w:tcPr>
          <w:p w14:paraId="30722AE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 ward</w:t>
            </w:r>
          </w:p>
        </w:tc>
        <w:tc>
          <w:tcPr>
            <w:tcW w:w="2091" w:type="dxa"/>
          </w:tcPr>
          <w:p w14:paraId="26E3E9D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08E600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106C99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C7109B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85CD15C" w14:textId="77777777" w:rsidTr="00B821EF">
        <w:tc>
          <w:tcPr>
            <w:tcW w:w="2091" w:type="dxa"/>
          </w:tcPr>
          <w:p w14:paraId="0EE3243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AF1DF9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C1AD2B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124E7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558BD2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9A68712" w14:textId="77777777" w:rsidTr="00B821EF">
        <w:tc>
          <w:tcPr>
            <w:tcW w:w="2091" w:type="dxa"/>
          </w:tcPr>
          <w:p w14:paraId="1BD8BAF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489A25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F26EE0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386626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578E2E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9271189" w14:textId="77777777" w:rsidTr="00B821EF">
        <w:tc>
          <w:tcPr>
            <w:tcW w:w="2091" w:type="dxa"/>
          </w:tcPr>
          <w:p w14:paraId="0498A9B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B4763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9285C3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C67BA5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263C91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4DCCC83" w14:textId="77777777" w:rsidTr="00B821EF">
        <w:tc>
          <w:tcPr>
            <w:tcW w:w="2091" w:type="dxa"/>
          </w:tcPr>
          <w:p w14:paraId="4AD890D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3A047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CA1A1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9574AC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4DD9CF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1CC0500" w14:textId="77777777" w:rsidTr="00B821EF">
        <w:tc>
          <w:tcPr>
            <w:tcW w:w="2091" w:type="dxa"/>
          </w:tcPr>
          <w:p w14:paraId="459E8A5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E2D1F4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415456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F134D6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28DB7A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0D156B7" w14:textId="77777777" w:rsidTr="00B821EF">
        <w:tc>
          <w:tcPr>
            <w:tcW w:w="2091" w:type="dxa"/>
          </w:tcPr>
          <w:p w14:paraId="0AE8775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33804A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1656C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0C6AD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A6ADDF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DB65A50" w14:textId="77777777" w:rsidTr="00B821EF">
        <w:tc>
          <w:tcPr>
            <w:tcW w:w="2091" w:type="dxa"/>
          </w:tcPr>
          <w:p w14:paraId="29F8A78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4012C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1C43B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35F8A6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34D0B4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BFA279A" w14:textId="77777777" w:rsidTr="00B821EF">
        <w:tc>
          <w:tcPr>
            <w:tcW w:w="2091" w:type="dxa"/>
          </w:tcPr>
          <w:p w14:paraId="07B39FD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07701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6407A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86A80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DE9C36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9B15DD5" w14:textId="77777777" w:rsidTr="00B821EF">
        <w:tc>
          <w:tcPr>
            <w:tcW w:w="2091" w:type="dxa"/>
          </w:tcPr>
          <w:p w14:paraId="66CE08F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93B23F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E020C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D55A4B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99DE6F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CB1FD76" w14:textId="77777777" w:rsidTr="00B821EF">
        <w:tc>
          <w:tcPr>
            <w:tcW w:w="2091" w:type="dxa"/>
          </w:tcPr>
          <w:p w14:paraId="4469634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A12B61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AE18B7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9B13E8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FB7E3F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668C6A6" w14:textId="77777777" w:rsidTr="00B821EF">
        <w:tc>
          <w:tcPr>
            <w:tcW w:w="2091" w:type="dxa"/>
          </w:tcPr>
          <w:p w14:paraId="2355533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B66131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5F61B7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D89599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93F8F4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205E811" w14:textId="77777777" w:rsidTr="00B821EF">
        <w:tc>
          <w:tcPr>
            <w:tcW w:w="2091" w:type="dxa"/>
          </w:tcPr>
          <w:p w14:paraId="2C99B40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F9D70B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F9674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BFC105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00BDC0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517C405" w14:textId="77777777" w:rsidTr="00B821EF">
        <w:tc>
          <w:tcPr>
            <w:tcW w:w="2091" w:type="dxa"/>
          </w:tcPr>
          <w:p w14:paraId="27A4ABF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67049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28F6F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974C5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F5904B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7C1CE2A" w14:textId="77777777" w:rsidTr="00B821EF">
        <w:tc>
          <w:tcPr>
            <w:tcW w:w="2091" w:type="dxa"/>
          </w:tcPr>
          <w:p w14:paraId="7BC7A2D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4C0218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9D3DE4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0037BF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0B7D70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3082BFC" w14:textId="77777777" w:rsidTr="00B821EF">
        <w:tc>
          <w:tcPr>
            <w:tcW w:w="2091" w:type="dxa"/>
          </w:tcPr>
          <w:p w14:paraId="510EDCD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23A7F8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3A48C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C07277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9815E3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</w:tbl>
    <w:p w14:paraId="4B8C51BD" w14:textId="77777777" w:rsidR="007C3390" w:rsidRPr="007C3390" w:rsidRDefault="007C3390" w:rsidP="007C3390">
      <w:pPr>
        <w:rPr>
          <w:rFonts w:ascii="Century Gothic" w:hAnsi="Century Gothic"/>
          <w:b/>
          <w:bCs/>
        </w:rPr>
      </w:pPr>
    </w:p>
    <w:p w14:paraId="6128AEC7" w14:textId="77777777" w:rsidR="007C3390" w:rsidRP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lastRenderedPageBreak/>
        <w:t>Activity Survey Tracking</w:t>
      </w:r>
    </w:p>
    <w:p w14:paraId="70C5F071" w14:textId="0BB717E8" w:rsidR="007C3390" w:rsidRDefault="007C3390" w:rsidP="007C3390">
      <w:pPr>
        <w:rPr>
          <w:rFonts w:ascii="Century Gothic" w:hAnsi="Century Gothic"/>
          <w:b/>
          <w:bCs/>
        </w:rPr>
      </w:pPr>
      <w:r w:rsidRPr="007C3390">
        <w:rPr>
          <w:rFonts w:ascii="Century Gothic" w:hAnsi="Century Gothic"/>
          <w:b/>
          <w:bCs/>
        </w:rPr>
        <w:t xml:space="preserve">Day </w:t>
      </w:r>
      <w:r>
        <w:rPr>
          <w:rFonts w:ascii="Century Gothic" w:hAnsi="Century Gothic"/>
          <w:b/>
          <w:bCs/>
        </w:rPr>
        <w:t>4</w:t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>D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7C3390" w14:paraId="68F442A3" w14:textId="77777777" w:rsidTr="00B821EF">
        <w:tc>
          <w:tcPr>
            <w:tcW w:w="2091" w:type="dxa"/>
          </w:tcPr>
          <w:p w14:paraId="74A60B5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Theatre Number / Location</w:t>
            </w:r>
          </w:p>
        </w:tc>
        <w:tc>
          <w:tcPr>
            <w:tcW w:w="2091" w:type="dxa"/>
          </w:tcPr>
          <w:p w14:paraId="210D34C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naesthetist(s)</w:t>
            </w:r>
          </w:p>
        </w:tc>
        <w:tc>
          <w:tcPr>
            <w:tcW w:w="2091" w:type="dxa"/>
          </w:tcPr>
          <w:p w14:paraId="12ADECF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o of cases</w:t>
            </w:r>
          </w:p>
        </w:tc>
        <w:tc>
          <w:tcPr>
            <w:tcW w:w="2091" w:type="dxa"/>
          </w:tcPr>
          <w:p w14:paraId="356793B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Survey completed?</w:t>
            </w:r>
          </w:p>
        </w:tc>
        <w:tc>
          <w:tcPr>
            <w:tcW w:w="2092" w:type="dxa"/>
          </w:tcPr>
          <w:p w14:paraId="6199EBB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Needs assistance?</w:t>
            </w:r>
          </w:p>
        </w:tc>
      </w:tr>
      <w:tr w:rsidR="007C3390" w14:paraId="2A29ABBA" w14:textId="77777777" w:rsidTr="00B821EF">
        <w:tc>
          <w:tcPr>
            <w:tcW w:w="2091" w:type="dxa"/>
          </w:tcPr>
          <w:p w14:paraId="7DAD56C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</w:t>
            </w:r>
          </w:p>
        </w:tc>
        <w:tc>
          <w:tcPr>
            <w:tcW w:w="2091" w:type="dxa"/>
          </w:tcPr>
          <w:p w14:paraId="7DE7224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719EB2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85F4BC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AE9E60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30C94FB" w14:textId="77777777" w:rsidTr="00B821EF">
        <w:tc>
          <w:tcPr>
            <w:tcW w:w="2091" w:type="dxa"/>
          </w:tcPr>
          <w:p w14:paraId="1BADBFA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</w:t>
            </w:r>
          </w:p>
        </w:tc>
        <w:tc>
          <w:tcPr>
            <w:tcW w:w="2091" w:type="dxa"/>
          </w:tcPr>
          <w:p w14:paraId="739F707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6AB7C6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D01AD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9A17B8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F6A16E0" w14:textId="77777777" w:rsidTr="00B821EF">
        <w:tc>
          <w:tcPr>
            <w:tcW w:w="2091" w:type="dxa"/>
          </w:tcPr>
          <w:p w14:paraId="14BC17B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3</w:t>
            </w:r>
          </w:p>
        </w:tc>
        <w:tc>
          <w:tcPr>
            <w:tcW w:w="2091" w:type="dxa"/>
          </w:tcPr>
          <w:p w14:paraId="0EE743C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1F971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BF3FB8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A04A63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67C46BC" w14:textId="77777777" w:rsidTr="00B821EF">
        <w:tc>
          <w:tcPr>
            <w:tcW w:w="2091" w:type="dxa"/>
          </w:tcPr>
          <w:p w14:paraId="13FC695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4</w:t>
            </w:r>
          </w:p>
        </w:tc>
        <w:tc>
          <w:tcPr>
            <w:tcW w:w="2091" w:type="dxa"/>
          </w:tcPr>
          <w:p w14:paraId="5562F46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04697D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F3BE21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75D045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42ACFF0" w14:textId="77777777" w:rsidTr="00B821EF">
        <w:tc>
          <w:tcPr>
            <w:tcW w:w="2091" w:type="dxa"/>
          </w:tcPr>
          <w:p w14:paraId="28B27EE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5</w:t>
            </w:r>
          </w:p>
        </w:tc>
        <w:tc>
          <w:tcPr>
            <w:tcW w:w="2091" w:type="dxa"/>
          </w:tcPr>
          <w:p w14:paraId="62BC21C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668239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42AF57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F18596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799C318" w14:textId="77777777" w:rsidTr="00B821EF">
        <w:tc>
          <w:tcPr>
            <w:tcW w:w="2091" w:type="dxa"/>
          </w:tcPr>
          <w:p w14:paraId="1977E5E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6</w:t>
            </w:r>
          </w:p>
        </w:tc>
        <w:tc>
          <w:tcPr>
            <w:tcW w:w="2091" w:type="dxa"/>
          </w:tcPr>
          <w:p w14:paraId="27BBC63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AF995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099D63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8BC371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8CF4BD2" w14:textId="77777777" w:rsidTr="00B821EF">
        <w:tc>
          <w:tcPr>
            <w:tcW w:w="2091" w:type="dxa"/>
          </w:tcPr>
          <w:p w14:paraId="10DE5ED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7</w:t>
            </w:r>
          </w:p>
        </w:tc>
        <w:tc>
          <w:tcPr>
            <w:tcW w:w="2091" w:type="dxa"/>
          </w:tcPr>
          <w:p w14:paraId="3DE91FE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3795A1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1825CF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135D23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FB36F21" w14:textId="77777777" w:rsidTr="00B821EF">
        <w:tc>
          <w:tcPr>
            <w:tcW w:w="2091" w:type="dxa"/>
          </w:tcPr>
          <w:p w14:paraId="239C931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8</w:t>
            </w:r>
          </w:p>
        </w:tc>
        <w:tc>
          <w:tcPr>
            <w:tcW w:w="2091" w:type="dxa"/>
          </w:tcPr>
          <w:p w14:paraId="48C32D4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2AD9DF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90FE8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A80F13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22461CA" w14:textId="77777777" w:rsidTr="00B821EF">
        <w:tc>
          <w:tcPr>
            <w:tcW w:w="2091" w:type="dxa"/>
          </w:tcPr>
          <w:p w14:paraId="11BB00C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9</w:t>
            </w:r>
          </w:p>
        </w:tc>
        <w:tc>
          <w:tcPr>
            <w:tcW w:w="2091" w:type="dxa"/>
          </w:tcPr>
          <w:p w14:paraId="4E19D08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F62672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D1CD46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60E6AD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13A23C5" w14:textId="77777777" w:rsidTr="00B821EF">
        <w:tc>
          <w:tcPr>
            <w:tcW w:w="2091" w:type="dxa"/>
          </w:tcPr>
          <w:p w14:paraId="18C84D0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0</w:t>
            </w:r>
          </w:p>
        </w:tc>
        <w:tc>
          <w:tcPr>
            <w:tcW w:w="2091" w:type="dxa"/>
          </w:tcPr>
          <w:p w14:paraId="573F42A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0EC12D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B9AF78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317C05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F749730" w14:textId="77777777" w:rsidTr="00B821EF">
        <w:tc>
          <w:tcPr>
            <w:tcW w:w="2091" w:type="dxa"/>
          </w:tcPr>
          <w:p w14:paraId="1E7AFA7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1</w:t>
            </w:r>
          </w:p>
        </w:tc>
        <w:tc>
          <w:tcPr>
            <w:tcW w:w="2091" w:type="dxa"/>
          </w:tcPr>
          <w:p w14:paraId="6EE735B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703A35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9D100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17BA4F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E038D0B" w14:textId="77777777" w:rsidTr="00B821EF">
        <w:tc>
          <w:tcPr>
            <w:tcW w:w="2091" w:type="dxa"/>
          </w:tcPr>
          <w:p w14:paraId="56D8BEC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2</w:t>
            </w:r>
          </w:p>
        </w:tc>
        <w:tc>
          <w:tcPr>
            <w:tcW w:w="2091" w:type="dxa"/>
          </w:tcPr>
          <w:p w14:paraId="541C279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28C93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2BD182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B53843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2C6CA90" w14:textId="77777777" w:rsidTr="00B821EF">
        <w:tc>
          <w:tcPr>
            <w:tcW w:w="2091" w:type="dxa"/>
          </w:tcPr>
          <w:p w14:paraId="3946A3C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3</w:t>
            </w:r>
          </w:p>
        </w:tc>
        <w:tc>
          <w:tcPr>
            <w:tcW w:w="2091" w:type="dxa"/>
          </w:tcPr>
          <w:p w14:paraId="6605FFC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F316FA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93FEC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6A2E8B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A9F0A6F" w14:textId="77777777" w:rsidTr="00B821EF">
        <w:tc>
          <w:tcPr>
            <w:tcW w:w="2091" w:type="dxa"/>
          </w:tcPr>
          <w:p w14:paraId="2F55C97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4</w:t>
            </w:r>
          </w:p>
        </w:tc>
        <w:tc>
          <w:tcPr>
            <w:tcW w:w="2091" w:type="dxa"/>
          </w:tcPr>
          <w:p w14:paraId="091F655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47FF63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15E25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E980FB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5FB92D8" w14:textId="77777777" w:rsidTr="00B821EF">
        <w:tc>
          <w:tcPr>
            <w:tcW w:w="2091" w:type="dxa"/>
          </w:tcPr>
          <w:p w14:paraId="72603E4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5</w:t>
            </w:r>
          </w:p>
        </w:tc>
        <w:tc>
          <w:tcPr>
            <w:tcW w:w="2091" w:type="dxa"/>
          </w:tcPr>
          <w:p w14:paraId="71432B7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8E6B10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521E95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102080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E939C43" w14:textId="77777777" w:rsidTr="00B821EF">
        <w:tc>
          <w:tcPr>
            <w:tcW w:w="2091" w:type="dxa"/>
          </w:tcPr>
          <w:p w14:paraId="5F3D442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6</w:t>
            </w:r>
          </w:p>
        </w:tc>
        <w:tc>
          <w:tcPr>
            <w:tcW w:w="2091" w:type="dxa"/>
          </w:tcPr>
          <w:p w14:paraId="4C6D8A9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16B136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D35D7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B6317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5F6590C" w14:textId="77777777" w:rsidTr="00B821EF">
        <w:tc>
          <w:tcPr>
            <w:tcW w:w="2091" w:type="dxa"/>
          </w:tcPr>
          <w:p w14:paraId="6FDE728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7</w:t>
            </w:r>
          </w:p>
        </w:tc>
        <w:tc>
          <w:tcPr>
            <w:tcW w:w="2091" w:type="dxa"/>
          </w:tcPr>
          <w:p w14:paraId="43DBB99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6BEA7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0DABF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98A33E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B4D034F" w14:textId="77777777" w:rsidTr="00B821EF">
        <w:tc>
          <w:tcPr>
            <w:tcW w:w="2091" w:type="dxa"/>
          </w:tcPr>
          <w:p w14:paraId="26C2EE5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8</w:t>
            </w:r>
          </w:p>
        </w:tc>
        <w:tc>
          <w:tcPr>
            <w:tcW w:w="2091" w:type="dxa"/>
          </w:tcPr>
          <w:p w14:paraId="1F3D3B7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B1E49B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3FF18B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C6434D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FD6CF63" w14:textId="77777777" w:rsidTr="00B821EF">
        <w:tc>
          <w:tcPr>
            <w:tcW w:w="2091" w:type="dxa"/>
          </w:tcPr>
          <w:p w14:paraId="5484E5A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19</w:t>
            </w:r>
          </w:p>
        </w:tc>
        <w:tc>
          <w:tcPr>
            <w:tcW w:w="2091" w:type="dxa"/>
          </w:tcPr>
          <w:p w14:paraId="096B56E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F1422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3834CB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F223EF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D5B113B" w14:textId="77777777" w:rsidTr="00B821EF">
        <w:tc>
          <w:tcPr>
            <w:tcW w:w="2091" w:type="dxa"/>
          </w:tcPr>
          <w:p w14:paraId="6EDF0F9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20</w:t>
            </w:r>
          </w:p>
        </w:tc>
        <w:tc>
          <w:tcPr>
            <w:tcW w:w="2091" w:type="dxa"/>
          </w:tcPr>
          <w:p w14:paraId="7E66BD3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676F12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C0F3CB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F990B8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A966401" w14:textId="77777777" w:rsidTr="00B821EF">
        <w:tc>
          <w:tcPr>
            <w:tcW w:w="2091" w:type="dxa"/>
          </w:tcPr>
          <w:p w14:paraId="69B0D534" w14:textId="2AE48AAA" w:rsidR="007C3390" w:rsidRPr="007C3390" w:rsidRDefault="007C3390" w:rsidP="00B821EF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3FF024C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ABEB31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E85A7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6CE2244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B726C7C" w14:textId="77777777" w:rsidTr="00B821EF">
        <w:tc>
          <w:tcPr>
            <w:tcW w:w="2091" w:type="dxa"/>
          </w:tcPr>
          <w:p w14:paraId="36873FD3" w14:textId="1CA85767" w:rsidR="007C3390" w:rsidRPr="007C3390" w:rsidRDefault="007C3390" w:rsidP="00B821EF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7DA843B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B3B8B7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661498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D4F04A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8211A5E" w14:textId="77777777" w:rsidTr="00B821EF">
        <w:tc>
          <w:tcPr>
            <w:tcW w:w="2091" w:type="dxa"/>
          </w:tcPr>
          <w:p w14:paraId="5FB8A783" w14:textId="77777777" w:rsidR="007C3390" w:rsidRPr="007C3390" w:rsidRDefault="007C3390" w:rsidP="00B821EF">
            <w:pPr>
              <w:rPr>
                <w:rFonts w:ascii="Century Gothic" w:hAnsi="Century Gothic"/>
                <w:b/>
                <w:bCs/>
                <w:color w:val="808080" w:themeColor="background1" w:themeShade="80"/>
              </w:rPr>
            </w:pPr>
          </w:p>
        </w:tc>
        <w:tc>
          <w:tcPr>
            <w:tcW w:w="2091" w:type="dxa"/>
          </w:tcPr>
          <w:p w14:paraId="49FF3DF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F8B30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F8D0E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E734B6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87BA688" w14:textId="77777777" w:rsidTr="00B821EF">
        <w:tc>
          <w:tcPr>
            <w:tcW w:w="2091" w:type="dxa"/>
          </w:tcPr>
          <w:p w14:paraId="18FD618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B93B95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D3ACA2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36AEC5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7F90D2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D17E5DB" w14:textId="77777777" w:rsidTr="00B821EF">
        <w:tc>
          <w:tcPr>
            <w:tcW w:w="2091" w:type="dxa"/>
          </w:tcPr>
          <w:p w14:paraId="7AB07CC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FB0DD0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F1C287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64A202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4C10CE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FE9D716" w14:textId="77777777" w:rsidTr="00B821EF">
        <w:tc>
          <w:tcPr>
            <w:tcW w:w="2091" w:type="dxa"/>
          </w:tcPr>
          <w:p w14:paraId="48DA05C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Other locations…</w:t>
            </w:r>
          </w:p>
        </w:tc>
        <w:tc>
          <w:tcPr>
            <w:tcW w:w="2091" w:type="dxa"/>
          </w:tcPr>
          <w:p w14:paraId="6F1BBF6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68B1A7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183938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FC0BB9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0956ABF" w14:textId="77777777" w:rsidTr="00B821EF">
        <w:tc>
          <w:tcPr>
            <w:tcW w:w="2091" w:type="dxa"/>
          </w:tcPr>
          <w:p w14:paraId="48ED668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MRI</w:t>
            </w:r>
          </w:p>
        </w:tc>
        <w:tc>
          <w:tcPr>
            <w:tcW w:w="2091" w:type="dxa"/>
          </w:tcPr>
          <w:p w14:paraId="5682DC2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4483D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083518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8DBBAA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47096BB" w14:textId="77777777" w:rsidTr="00B821EF">
        <w:tc>
          <w:tcPr>
            <w:tcW w:w="2091" w:type="dxa"/>
          </w:tcPr>
          <w:p w14:paraId="4F2CEA7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ECT</w:t>
            </w:r>
          </w:p>
        </w:tc>
        <w:tc>
          <w:tcPr>
            <w:tcW w:w="2091" w:type="dxa"/>
          </w:tcPr>
          <w:p w14:paraId="092ACEB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A48F7E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C5B465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4A54C6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EC2BA05" w14:textId="77777777" w:rsidTr="00B821EF">
        <w:tc>
          <w:tcPr>
            <w:tcW w:w="2091" w:type="dxa"/>
          </w:tcPr>
          <w:p w14:paraId="7E536E2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  <w:r w:rsidRPr="007C3390">
              <w:rPr>
                <w:rFonts w:ascii="Century Gothic" w:hAnsi="Century Gothic"/>
                <w:b/>
                <w:bCs/>
                <w:color w:val="808080" w:themeColor="background1" w:themeShade="80"/>
              </w:rPr>
              <w:t>Lab ward</w:t>
            </w:r>
          </w:p>
        </w:tc>
        <w:tc>
          <w:tcPr>
            <w:tcW w:w="2091" w:type="dxa"/>
          </w:tcPr>
          <w:p w14:paraId="61B6CA4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7AF17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38E3CB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12BD2F0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F54A74B" w14:textId="77777777" w:rsidTr="00B821EF">
        <w:tc>
          <w:tcPr>
            <w:tcW w:w="2091" w:type="dxa"/>
          </w:tcPr>
          <w:p w14:paraId="0F6749C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88629C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DFE03B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4E0B14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2AFE0D6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4D8A52E" w14:textId="77777777" w:rsidTr="00B821EF">
        <w:tc>
          <w:tcPr>
            <w:tcW w:w="2091" w:type="dxa"/>
          </w:tcPr>
          <w:p w14:paraId="1DA2CCA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991E56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D1B80B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326629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52A23BB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F31C63A" w14:textId="77777777" w:rsidTr="00B821EF">
        <w:tc>
          <w:tcPr>
            <w:tcW w:w="2091" w:type="dxa"/>
          </w:tcPr>
          <w:p w14:paraId="7645B22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AD1215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3F9F5D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58A86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F41178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366C22E" w14:textId="77777777" w:rsidTr="00B821EF">
        <w:tc>
          <w:tcPr>
            <w:tcW w:w="2091" w:type="dxa"/>
          </w:tcPr>
          <w:p w14:paraId="338E93E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FCC25D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5D4495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C0DD33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6BB0B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60366B6" w14:textId="77777777" w:rsidTr="00B821EF">
        <w:tc>
          <w:tcPr>
            <w:tcW w:w="2091" w:type="dxa"/>
          </w:tcPr>
          <w:p w14:paraId="583441E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7D19AB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F29C0E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FDAA7B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2605E0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08E76FE3" w14:textId="77777777" w:rsidTr="00B821EF">
        <w:tc>
          <w:tcPr>
            <w:tcW w:w="2091" w:type="dxa"/>
          </w:tcPr>
          <w:p w14:paraId="7B885B3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92013A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E9E392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7030D9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0B2E43B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6ADF57DF" w14:textId="77777777" w:rsidTr="00B821EF">
        <w:tc>
          <w:tcPr>
            <w:tcW w:w="2091" w:type="dxa"/>
          </w:tcPr>
          <w:p w14:paraId="31BC0CB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6418E1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BF5FE7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7303F2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0F4654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518E4371" w14:textId="77777777" w:rsidTr="00B821EF">
        <w:tc>
          <w:tcPr>
            <w:tcW w:w="2091" w:type="dxa"/>
          </w:tcPr>
          <w:p w14:paraId="153AEDA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0BB682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0973CC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503FA0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49CE1C6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754A8A3" w14:textId="77777777" w:rsidTr="00B821EF">
        <w:tc>
          <w:tcPr>
            <w:tcW w:w="2091" w:type="dxa"/>
          </w:tcPr>
          <w:p w14:paraId="59BE301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047239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42C434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11DA6E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999AB7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7BD4EB08" w14:textId="77777777" w:rsidTr="00B821EF">
        <w:tc>
          <w:tcPr>
            <w:tcW w:w="2091" w:type="dxa"/>
          </w:tcPr>
          <w:p w14:paraId="75D640F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787361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59323192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75A4907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548258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26330BD6" w14:textId="77777777" w:rsidTr="00B821EF">
        <w:tc>
          <w:tcPr>
            <w:tcW w:w="2091" w:type="dxa"/>
          </w:tcPr>
          <w:p w14:paraId="3249922F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4B79EDB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FA15AC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C23465A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404EB2ED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409B4F03" w14:textId="77777777" w:rsidTr="00B821EF">
        <w:tc>
          <w:tcPr>
            <w:tcW w:w="2091" w:type="dxa"/>
          </w:tcPr>
          <w:p w14:paraId="0F59CD23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31F7AA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9B02DD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26DB18D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E543C5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27BC398" w14:textId="77777777" w:rsidTr="00B821EF">
        <w:tc>
          <w:tcPr>
            <w:tcW w:w="2091" w:type="dxa"/>
          </w:tcPr>
          <w:p w14:paraId="21330088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CA81E1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89783D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7AAACE0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9B6BCF5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1342254A" w14:textId="77777777" w:rsidTr="00B821EF">
        <w:tc>
          <w:tcPr>
            <w:tcW w:w="2091" w:type="dxa"/>
          </w:tcPr>
          <w:p w14:paraId="510B67B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D97055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5B3B77C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3A92FFB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3467F581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7C3390" w14:paraId="3EE43BC3" w14:textId="77777777" w:rsidTr="00B821EF">
        <w:tc>
          <w:tcPr>
            <w:tcW w:w="2091" w:type="dxa"/>
          </w:tcPr>
          <w:p w14:paraId="6B9D5009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0D146667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62A93E14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1" w:type="dxa"/>
          </w:tcPr>
          <w:p w14:paraId="11BF7C1B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92" w:type="dxa"/>
          </w:tcPr>
          <w:p w14:paraId="7A08CE6E" w14:textId="77777777" w:rsidR="007C3390" w:rsidRDefault="007C3390" w:rsidP="00B821EF">
            <w:pPr>
              <w:rPr>
                <w:rFonts w:ascii="Century Gothic" w:hAnsi="Century Gothic"/>
                <w:b/>
                <w:bCs/>
              </w:rPr>
            </w:pPr>
          </w:p>
        </w:tc>
      </w:tr>
    </w:tbl>
    <w:p w14:paraId="2841B056" w14:textId="77777777" w:rsidR="007C3390" w:rsidRPr="007C3390" w:rsidRDefault="007C3390" w:rsidP="007C3390">
      <w:pPr>
        <w:rPr>
          <w:rFonts w:ascii="Century Gothic" w:hAnsi="Century Gothic"/>
          <w:b/>
          <w:bCs/>
        </w:rPr>
      </w:pPr>
    </w:p>
    <w:sectPr w:rsidR="007C3390" w:rsidRPr="007C3390" w:rsidSect="00C60D3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7E175" w14:textId="77777777" w:rsidR="00E53013" w:rsidRDefault="00E53013" w:rsidP="00076293">
      <w:pPr>
        <w:spacing w:after="0" w:line="240" w:lineRule="auto"/>
      </w:pPr>
      <w:r>
        <w:separator/>
      </w:r>
    </w:p>
  </w:endnote>
  <w:endnote w:type="continuationSeparator" w:id="0">
    <w:p w14:paraId="5C0B2AD9" w14:textId="77777777" w:rsidR="00E53013" w:rsidRDefault="00E53013" w:rsidP="000762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9F46A" w14:textId="77777777" w:rsidR="002C5B69" w:rsidRDefault="002C5B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8AECD" w14:textId="77777777" w:rsidR="002C5B69" w:rsidRDefault="002C5B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0BBDF" w14:textId="77777777" w:rsidR="002C5B69" w:rsidRDefault="002C5B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777B0" w14:textId="77777777" w:rsidR="00E53013" w:rsidRDefault="00E53013" w:rsidP="00076293">
      <w:pPr>
        <w:spacing w:after="0" w:line="240" w:lineRule="auto"/>
      </w:pPr>
      <w:r>
        <w:separator/>
      </w:r>
    </w:p>
  </w:footnote>
  <w:footnote w:type="continuationSeparator" w:id="0">
    <w:p w14:paraId="333B8163" w14:textId="77777777" w:rsidR="00E53013" w:rsidRDefault="00E53013" w:rsidP="000762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0841" w14:textId="77777777" w:rsidR="002C5B69" w:rsidRDefault="002C5B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B3ED7" w14:textId="6C02E7E0" w:rsidR="00C518FE" w:rsidRDefault="00276ADC">
    <w:pPr>
      <w:pStyle w:val="Header"/>
    </w:pPr>
    <w:r w:rsidRPr="00076293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16BAC8D8" wp14:editId="0D668B9A">
          <wp:simplePos x="0" y="0"/>
          <wp:positionH relativeFrom="column">
            <wp:posOffset>5485130</wp:posOffset>
          </wp:positionH>
          <wp:positionV relativeFrom="paragraph">
            <wp:posOffset>-102870</wp:posOffset>
          </wp:positionV>
          <wp:extent cx="1163320" cy="527685"/>
          <wp:effectExtent l="0" t="0" r="0" b="5715"/>
          <wp:wrapNone/>
          <wp:docPr id="1" name="Picture 1" descr="A picture containing clipar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17E36C8-DA22-4332-9F9B-0B2CC9192D6D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 picture containing clipart&#10;&#10;Description automatically generated">
                    <a:extLst>
                      <a:ext uri="{FF2B5EF4-FFF2-40B4-BE49-F238E27FC236}">
                        <a16:creationId xmlns:a16="http://schemas.microsoft.com/office/drawing/2014/main" id="{717E36C8-DA22-4332-9F9B-0B2CC9192D6D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3320" cy="527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76293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5421E1A" wp14:editId="516E3EA8">
          <wp:simplePos x="0" y="0"/>
          <wp:positionH relativeFrom="column">
            <wp:posOffset>-59690</wp:posOffset>
          </wp:positionH>
          <wp:positionV relativeFrom="paragraph">
            <wp:posOffset>-92075</wp:posOffset>
          </wp:positionV>
          <wp:extent cx="1111250" cy="505460"/>
          <wp:effectExtent l="0" t="0" r="0" b="8890"/>
          <wp:wrapNone/>
          <wp:docPr id="7" name="Picture 2">
            <a:extLst xmlns:a="http://schemas.openxmlformats.org/drawingml/2006/main">
              <a:ext uri="{FF2B5EF4-FFF2-40B4-BE49-F238E27FC236}">
                <a16:creationId xmlns:a16="http://schemas.microsoft.com/office/drawing/2014/main" id="{289E0254-0495-483E-9B6C-3987632A43B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>
                    <a:extLst>
                      <a:ext uri="{FF2B5EF4-FFF2-40B4-BE49-F238E27FC236}">
                        <a16:creationId xmlns:a16="http://schemas.microsoft.com/office/drawing/2014/main" id="{289E0254-0495-483E-9B6C-3987632A43B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11250" cy="5054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76293"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5A0AB314" wp14:editId="21017EE8">
          <wp:simplePos x="0" y="0"/>
          <wp:positionH relativeFrom="column">
            <wp:posOffset>1313815</wp:posOffset>
          </wp:positionH>
          <wp:positionV relativeFrom="paragraph">
            <wp:posOffset>-115570</wp:posOffset>
          </wp:positionV>
          <wp:extent cx="1026160" cy="552450"/>
          <wp:effectExtent l="0" t="0" r="2540" b="0"/>
          <wp:wrapNone/>
          <wp:docPr id="8" name="Picture 4">
            <a:extLst xmlns:a="http://schemas.openxmlformats.org/drawingml/2006/main">
              <a:ext uri="{FF2B5EF4-FFF2-40B4-BE49-F238E27FC236}">
                <a16:creationId xmlns:a16="http://schemas.microsoft.com/office/drawing/2014/main" id="{E3141B34-887F-4F87-9E5D-63BB9298FF8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>
                    <a:extLst>
                      <a:ext uri="{FF2B5EF4-FFF2-40B4-BE49-F238E27FC236}">
                        <a16:creationId xmlns:a16="http://schemas.microsoft.com/office/drawing/2014/main" id="{E3141B34-887F-4F87-9E5D-63BB9298FF8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026160" cy="552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76293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6FE6B9DB" wp14:editId="66042170">
          <wp:simplePos x="0" y="0"/>
          <wp:positionH relativeFrom="column">
            <wp:posOffset>2603021</wp:posOffset>
          </wp:positionH>
          <wp:positionV relativeFrom="paragraph">
            <wp:posOffset>-142875</wp:posOffset>
          </wp:positionV>
          <wp:extent cx="2619375" cy="609600"/>
          <wp:effectExtent l="0" t="0" r="9525" b="0"/>
          <wp:wrapNone/>
          <wp:docPr id="9" name="Picture 5">
            <a:extLst xmlns:a="http://schemas.openxmlformats.org/drawingml/2006/main">
              <a:ext uri="{FF2B5EF4-FFF2-40B4-BE49-F238E27FC236}">
                <a16:creationId xmlns:a16="http://schemas.microsoft.com/office/drawing/2014/main" id="{7819A326-6B63-461E-BFB6-4B3540C01F4D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>
                    <a:extLst>
                      <a:ext uri="{FF2B5EF4-FFF2-40B4-BE49-F238E27FC236}">
                        <a16:creationId xmlns:a16="http://schemas.microsoft.com/office/drawing/2014/main" id="{7819A326-6B63-461E-BFB6-4B3540C01F4D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2619375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16840" w14:textId="77777777" w:rsidR="002C5B69" w:rsidRDefault="002C5B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07382"/>
    <w:multiLevelType w:val="hybridMultilevel"/>
    <w:tmpl w:val="02C0C7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9D6682"/>
    <w:multiLevelType w:val="hybridMultilevel"/>
    <w:tmpl w:val="B498C7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501B0"/>
    <w:multiLevelType w:val="hybridMultilevel"/>
    <w:tmpl w:val="C88A04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30C036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550030"/>
    <w:multiLevelType w:val="hybridMultilevel"/>
    <w:tmpl w:val="19E25D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63239B"/>
    <w:multiLevelType w:val="hybridMultilevel"/>
    <w:tmpl w:val="51E8B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854E2"/>
    <w:multiLevelType w:val="hybridMultilevel"/>
    <w:tmpl w:val="33D02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96031A"/>
    <w:multiLevelType w:val="hybridMultilevel"/>
    <w:tmpl w:val="496AE0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766A14"/>
    <w:multiLevelType w:val="hybridMultilevel"/>
    <w:tmpl w:val="88188D20"/>
    <w:lvl w:ilvl="0" w:tplc="96A00C3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26EF53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50497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D9814A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A2EA2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46638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E6AE0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EC806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5C66F5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NgcCU0tjQzMzEyUdpeDU4uLM/DyQAqNaAAhYj9AsAAAA"/>
  </w:docVars>
  <w:rsids>
    <w:rsidRoot w:val="00076293"/>
    <w:rsid w:val="0002547D"/>
    <w:rsid w:val="00075F73"/>
    <w:rsid w:val="00076293"/>
    <w:rsid w:val="000C41C5"/>
    <w:rsid w:val="00143F57"/>
    <w:rsid w:val="001A7002"/>
    <w:rsid w:val="001C3B7F"/>
    <w:rsid w:val="001C6267"/>
    <w:rsid w:val="001E4417"/>
    <w:rsid w:val="00246C9E"/>
    <w:rsid w:val="00251C65"/>
    <w:rsid w:val="00273579"/>
    <w:rsid w:val="00276ADC"/>
    <w:rsid w:val="002C5B69"/>
    <w:rsid w:val="002D43C5"/>
    <w:rsid w:val="003B18B7"/>
    <w:rsid w:val="003E4487"/>
    <w:rsid w:val="004149FF"/>
    <w:rsid w:val="00444BD2"/>
    <w:rsid w:val="004E3F61"/>
    <w:rsid w:val="00501B69"/>
    <w:rsid w:val="00582023"/>
    <w:rsid w:val="005A5523"/>
    <w:rsid w:val="005D319D"/>
    <w:rsid w:val="005F4916"/>
    <w:rsid w:val="00637D4D"/>
    <w:rsid w:val="00657CD2"/>
    <w:rsid w:val="006A11A7"/>
    <w:rsid w:val="007371BD"/>
    <w:rsid w:val="007456D3"/>
    <w:rsid w:val="00781066"/>
    <w:rsid w:val="007C3390"/>
    <w:rsid w:val="007D2DB1"/>
    <w:rsid w:val="008C78F0"/>
    <w:rsid w:val="0091441F"/>
    <w:rsid w:val="009919D3"/>
    <w:rsid w:val="009B06BF"/>
    <w:rsid w:val="009B449F"/>
    <w:rsid w:val="009C7C19"/>
    <w:rsid w:val="00A179B7"/>
    <w:rsid w:val="00A57718"/>
    <w:rsid w:val="00A86066"/>
    <w:rsid w:val="00A867B4"/>
    <w:rsid w:val="00AA5182"/>
    <w:rsid w:val="00AE714E"/>
    <w:rsid w:val="00AF7CC0"/>
    <w:rsid w:val="00B17490"/>
    <w:rsid w:val="00B37926"/>
    <w:rsid w:val="00B471C8"/>
    <w:rsid w:val="00B61505"/>
    <w:rsid w:val="00B9499A"/>
    <w:rsid w:val="00BC58A6"/>
    <w:rsid w:val="00BD73A9"/>
    <w:rsid w:val="00C01BCA"/>
    <w:rsid w:val="00C45E22"/>
    <w:rsid w:val="00C518FE"/>
    <w:rsid w:val="00C60D3A"/>
    <w:rsid w:val="00CA1CDA"/>
    <w:rsid w:val="00D33F29"/>
    <w:rsid w:val="00D84347"/>
    <w:rsid w:val="00DB061C"/>
    <w:rsid w:val="00DC4AEE"/>
    <w:rsid w:val="00DE4B5A"/>
    <w:rsid w:val="00E03F30"/>
    <w:rsid w:val="00E16584"/>
    <w:rsid w:val="00E37E8F"/>
    <w:rsid w:val="00E53013"/>
    <w:rsid w:val="00F1275D"/>
    <w:rsid w:val="00F34C42"/>
    <w:rsid w:val="00F425DA"/>
    <w:rsid w:val="00F57EB9"/>
    <w:rsid w:val="00F80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12479"/>
  <w15:docId w15:val="{D81C0A7B-7F9F-FF4F-90A0-4B9D6977C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2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293"/>
  </w:style>
  <w:style w:type="paragraph" w:styleId="Footer">
    <w:name w:val="footer"/>
    <w:basedOn w:val="Normal"/>
    <w:link w:val="FooterChar"/>
    <w:uiPriority w:val="99"/>
    <w:unhideWhenUsed/>
    <w:rsid w:val="000762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293"/>
  </w:style>
  <w:style w:type="paragraph" w:styleId="ListParagraph">
    <w:name w:val="List Paragraph"/>
    <w:basedOn w:val="Normal"/>
    <w:uiPriority w:val="34"/>
    <w:qFormat/>
    <w:rsid w:val="00143F57"/>
    <w:pPr>
      <w:ind w:left="720"/>
      <w:contextualSpacing/>
    </w:pPr>
  </w:style>
  <w:style w:type="paragraph" w:styleId="NoSpacing">
    <w:name w:val="No Spacing"/>
    <w:uiPriority w:val="1"/>
    <w:qFormat/>
    <w:rsid w:val="00DC4AE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A1CD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1C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1CD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C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CD2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C62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62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62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6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626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75F7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A700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C3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7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92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55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2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66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9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3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84B619-1E95-41B2-8AFB-8F2F5E0D2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United Hospital</Company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Kane</dc:creator>
  <cp:lastModifiedBy>KANE, Andrew (SOUTH TEES HOSPITALS NHS FOUNDATION TRUST)</cp:lastModifiedBy>
  <cp:revision>6</cp:revision>
  <cp:lastPrinted>2019-12-13T09:14:00Z</cp:lastPrinted>
  <dcterms:created xsi:type="dcterms:W3CDTF">2021-10-03T08:31:00Z</dcterms:created>
  <dcterms:modified xsi:type="dcterms:W3CDTF">2021-10-03T15:14:00Z</dcterms:modified>
</cp:coreProperties>
</file>